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BF035" w14:textId="77777777" w:rsidR="000F1756" w:rsidRPr="000A12F8" w:rsidRDefault="000F1756" w:rsidP="000F1756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 w:rsidRPr="000A12F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Experimental setup for screening with Non-redundant Cross-validation (NRCV)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 xml:space="preserve"> or </w:t>
      </w:r>
      <w:r w:rsidRPr="000A12F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Screening SuperDRUG2</w:t>
      </w:r>
    </w:p>
    <w:p w14:paraId="6AEB1E3B" w14:textId="77777777" w:rsidR="000F1756" w:rsidRPr="00D515C8" w:rsidRDefault="000F1756" w:rsidP="000F1756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58F3BCBC" w14:textId="77777777" w:rsidR="000F1756" w:rsidRPr="00D515C8" w:rsidRDefault="000F1756" w:rsidP="000F1756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noProof/>
          <w:sz w:val="24"/>
          <w:szCs w:val="24"/>
          <w:lang w:eastAsia="en-PK"/>
        </w:rPr>
        <w:drawing>
          <wp:inline distT="114300" distB="114300" distL="114300" distR="114300" wp14:anchorId="2088B20A" wp14:editId="3722EF3E">
            <wp:extent cx="6199505" cy="3492500"/>
            <wp:effectExtent l="0" t="0" r="0" b="0"/>
            <wp:docPr id="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99C6984" w14:textId="77777777" w:rsidR="000F1756" w:rsidRDefault="000F1756" w:rsidP="000F1756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Figur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Figur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1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en-PK"/>
        </w:rPr>
        <w:t>shows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the setup of screening experiments used for RFPP calculation.</w:t>
      </w:r>
    </w:p>
    <w:p w14:paraId="2DE08C09" w14:textId="77777777" w:rsidR="00F04923" w:rsidRDefault="000F1756"/>
    <w:sectPr w:rsidR="00F04923" w:rsidSect="000F1756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mirrorMargins/>
  <w:proofState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G0MDMzNjExNbNQ0lEKTi0uzszPAykwrAUAanzbQCwAAAA="/>
  </w:docVars>
  <w:rsids>
    <w:rsidRoot w:val="000F1756"/>
    <w:rsid w:val="000F1756"/>
    <w:rsid w:val="002B634F"/>
    <w:rsid w:val="00586B89"/>
    <w:rsid w:val="006367E5"/>
    <w:rsid w:val="009D2D3C"/>
    <w:rsid w:val="00B1434C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F74E"/>
  <w15:chartTrackingRefBased/>
  <w15:docId w15:val="{1888060C-9E49-495F-8842-4D1175E1D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1</cp:revision>
  <dcterms:created xsi:type="dcterms:W3CDTF">2022-01-19T16:42:00Z</dcterms:created>
  <dcterms:modified xsi:type="dcterms:W3CDTF">2022-01-19T16:46:00Z</dcterms:modified>
</cp:coreProperties>
</file>